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400CCC" w:rsidRDefault="00F13BD5" w:rsidP="00F13BD5">
      <w:pPr>
        <w:jc w:val="center"/>
        <w:rPr>
          <w:rFonts w:cs="Times New Roman"/>
        </w:rPr>
      </w:pPr>
      <w:r w:rsidRPr="00400CCC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Pr="00400CCC" w:rsidRDefault="00F13BD5" w:rsidP="00F13BD5">
      <w:pPr>
        <w:spacing w:after="0"/>
        <w:jc w:val="center"/>
        <w:rPr>
          <w:rFonts w:cs="Times New Roman"/>
          <w:b/>
          <w:bCs/>
          <w:sz w:val="44"/>
          <w:szCs w:val="44"/>
          <w:shd w:val="clear" w:color="auto" w:fill="FFFFFF"/>
        </w:rPr>
      </w:pPr>
      <w:r w:rsidRPr="00400CCC">
        <w:rPr>
          <w:rFonts w:cs="Times New Roman"/>
          <w:b/>
          <w:bCs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Pr="00400CCC" w:rsidRDefault="00F13BD5" w:rsidP="00506E1D">
      <w:pPr>
        <w:spacing w:after="0"/>
        <w:rPr>
          <w:shd w:val="clear" w:color="auto" w:fill="FFFFFF"/>
        </w:rPr>
      </w:pPr>
    </w:p>
    <w:p w14:paraId="46646503" w14:textId="62702C2A" w:rsidR="00FA1612" w:rsidRPr="00400CCC" w:rsidRDefault="001467EE" w:rsidP="00A1114D">
      <w:pPr>
        <w:spacing w:after="0"/>
        <w:jc w:val="center"/>
        <w:rPr>
          <w:rFonts w:cs="Times New Roman"/>
          <w:b/>
          <w:bCs/>
          <w:sz w:val="40"/>
          <w:szCs w:val="40"/>
          <w:shd w:val="clear" w:color="auto" w:fill="FFFFFF"/>
        </w:rPr>
      </w:pPr>
      <w:r w:rsidRPr="00400CCC">
        <w:rPr>
          <w:rFonts w:cs="Times New Roman"/>
          <w:b/>
          <w:bCs/>
          <w:sz w:val="40"/>
          <w:szCs w:val="40"/>
          <w:shd w:val="clear" w:color="auto" w:fill="FFFFFF"/>
        </w:rPr>
        <w:t>Communication Systems</w:t>
      </w:r>
      <w:r w:rsidR="00F13BD5" w:rsidRPr="00400CCC">
        <w:rPr>
          <w:rFonts w:cs="Times New Roman"/>
          <w:b/>
          <w:bCs/>
          <w:sz w:val="40"/>
          <w:szCs w:val="40"/>
          <w:shd w:val="clear" w:color="auto" w:fill="FFFFFF"/>
        </w:rPr>
        <w:t xml:space="preserve"> (EE-3</w:t>
      </w:r>
      <w:r w:rsidR="00D61F6A" w:rsidRPr="00400CCC">
        <w:rPr>
          <w:rFonts w:cs="Times New Roman"/>
          <w:b/>
          <w:bCs/>
          <w:sz w:val="40"/>
          <w:szCs w:val="40"/>
          <w:shd w:val="clear" w:color="auto" w:fill="FFFFFF"/>
        </w:rPr>
        <w:t>51</w:t>
      </w:r>
      <w:r w:rsidR="00F13BD5" w:rsidRPr="00400CCC">
        <w:rPr>
          <w:rFonts w:cs="Times New Roman"/>
          <w:b/>
          <w:bCs/>
          <w:sz w:val="40"/>
          <w:szCs w:val="40"/>
          <w:shd w:val="clear" w:color="auto" w:fill="FFFFFF"/>
        </w:rPr>
        <w:t>)</w:t>
      </w:r>
    </w:p>
    <w:p w14:paraId="475C57FA" w14:textId="13C92E13" w:rsidR="00D20A39" w:rsidRPr="00400CCC" w:rsidRDefault="001C2E60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 w:rsidRPr="00400CCC">
        <w:rPr>
          <w:rFonts w:eastAsia="Bahnschrift" w:cs="Times New Roman"/>
          <w:bCs/>
          <w:sz w:val="36"/>
          <w:szCs w:val="36"/>
        </w:rPr>
        <w:t>Assignment 1 (CLO-1)</w:t>
      </w:r>
    </w:p>
    <w:p w14:paraId="4A623082" w14:textId="730B3B1E" w:rsidR="00F376EE" w:rsidRPr="00400CCC" w:rsidRDefault="00F376EE" w:rsidP="00F376EE"/>
    <w:p w14:paraId="703C974C" w14:textId="77777777" w:rsidR="009C24BA" w:rsidRPr="00400CCC" w:rsidRDefault="003316EE" w:rsidP="00B9583B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400CCC">
        <w:rPr>
          <w:rFonts w:eastAsia="Bahnschrift" w:cs="Times New Roman"/>
          <w:b/>
          <w:sz w:val="32"/>
          <w:szCs w:val="32"/>
        </w:rPr>
        <w:t>Group Members</w:t>
      </w:r>
    </w:p>
    <w:tbl>
      <w:tblPr>
        <w:tblStyle w:val="TableGrid1"/>
        <w:tblW w:w="780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3901"/>
        <w:gridCol w:w="3902"/>
      </w:tblGrid>
      <w:tr w:rsidR="00400CCC" w:rsidRPr="00400CCC" w14:paraId="7A15DBF5" w14:textId="77777777" w:rsidTr="00734AC4">
        <w:trPr>
          <w:trHeight w:val="667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65E4BD" w14:textId="5F7B0332" w:rsidR="00C42338" w:rsidRPr="00400CCC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00CCC">
              <w:rPr>
                <w:b/>
                <w:bCs/>
                <w:sz w:val="28"/>
                <w:szCs w:val="24"/>
              </w:rPr>
              <w:t>Name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05157B" w14:textId="4C00285E" w:rsidR="00C42338" w:rsidRPr="00400CCC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00CCC">
              <w:rPr>
                <w:b/>
                <w:bCs/>
                <w:sz w:val="28"/>
                <w:szCs w:val="24"/>
              </w:rPr>
              <w:t>CMS</w:t>
            </w:r>
            <w:r w:rsidR="00021A2A" w:rsidRPr="00400CCC">
              <w:rPr>
                <w:b/>
                <w:bCs/>
                <w:sz w:val="28"/>
                <w:szCs w:val="24"/>
              </w:rPr>
              <w:t xml:space="preserve"> ID</w:t>
            </w:r>
          </w:p>
        </w:tc>
      </w:tr>
      <w:tr w:rsidR="00400CCC" w:rsidRPr="00400CCC" w14:paraId="0F2FA5B8" w14:textId="1BBB02E5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38CA44" w14:textId="3445034C" w:rsidR="00C42338" w:rsidRPr="00400CCC" w:rsidRDefault="0003124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Muhammad</w:t>
            </w:r>
            <w:r w:rsidR="000F2898" w:rsidRPr="00400CCC">
              <w:rPr>
                <w:sz w:val="28"/>
                <w:szCs w:val="24"/>
              </w:rPr>
              <w:t xml:space="preserve"> Ahmed Mohsin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B46BB8" w14:textId="3C13B212" w:rsidR="00C42338" w:rsidRPr="00400CCC" w:rsidRDefault="00035CA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00CCC">
              <w:rPr>
                <w:rFonts w:eastAsia="Bahnschrift"/>
                <w:bCs/>
                <w:sz w:val="28"/>
                <w:szCs w:val="24"/>
              </w:rPr>
              <w:t>333060</w:t>
            </w:r>
          </w:p>
        </w:tc>
      </w:tr>
      <w:tr w:rsidR="00400CCC" w:rsidRPr="00400CCC" w14:paraId="7E3B42AE" w14:textId="4BFEA253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F55032" w14:textId="46328EBB" w:rsidR="00C42338" w:rsidRPr="00400CCC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Muhammad Umer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126B87" w14:textId="6EB02710" w:rsidR="00C42338" w:rsidRPr="00400CCC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345834</w:t>
            </w:r>
          </w:p>
        </w:tc>
      </w:tr>
      <w:tr w:rsidR="00400CCC" w:rsidRPr="00400CCC" w14:paraId="39C4C6CE" w14:textId="77777777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AC16AC" w14:textId="2CD93623" w:rsidR="00734AC4" w:rsidRPr="00400CCC" w:rsidRDefault="00734AC4" w:rsidP="00734AC4">
            <w:pPr>
              <w:jc w:val="center"/>
              <w:rPr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Syeda Fatima Zahra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EE79D5" w14:textId="593C054E" w:rsidR="00734AC4" w:rsidRPr="00400CCC" w:rsidRDefault="00396FBB" w:rsidP="00734AC4">
            <w:pPr>
              <w:jc w:val="center"/>
              <w:rPr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334379</w:t>
            </w:r>
          </w:p>
        </w:tc>
      </w:tr>
      <w:tr w:rsidR="00734AC4" w:rsidRPr="00400CCC" w14:paraId="1E696335" w14:textId="77777777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BD40C2" w14:textId="65C4E536" w:rsidR="00734AC4" w:rsidRPr="00400CCC" w:rsidRDefault="00396FBB" w:rsidP="00734AC4">
            <w:pPr>
              <w:jc w:val="center"/>
              <w:rPr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Danial Ahmad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6A3468" w14:textId="71DB5C76" w:rsidR="00734AC4" w:rsidRPr="00400CCC" w:rsidRDefault="00396FBB" w:rsidP="00734AC4">
            <w:pPr>
              <w:jc w:val="center"/>
              <w:rPr>
                <w:sz w:val="28"/>
                <w:szCs w:val="24"/>
              </w:rPr>
            </w:pPr>
            <w:r w:rsidRPr="00400CCC">
              <w:rPr>
                <w:sz w:val="28"/>
                <w:szCs w:val="24"/>
              </w:rPr>
              <w:t>331388</w:t>
            </w:r>
          </w:p>
        </w:tc>
      </w:tr>
    </w:tbl>
    <w:p w14:paraId="333A1620" w14:textId="77777777" w:rsidR="00777A70" w:rsidRPr="00400CCC" w:rsidRDefault="00777A70" w:rsidP="00777A70">
      <w:pPr>
        <w:spacing w:after="0"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</w:p>
    <w:p w14:paraId="21E0C51B" w14:textId="1DE9F3C9" w:rsidR="005C7455" w:rsidRPr="00400CCC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400CCC"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400CCC" w:rsidRPr="00400CCC" w14:paraId="089780FE" w14:textId="77777777" w:rsidTr="00167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6F655E7" w14:textId="77777777" w:rsidR="005C7455" w:rsidRPr="00400CCC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400CCC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734A687D" w14:textId="05BCBC06" w:rsidR="005C7455" w:rsidRPr="00400CCC" w:rsidRDefault="003A1FF1" w:rsidP="003C7B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8"/>
                <w:szCs w:val="28"/>
              </w:rPr>
            </w:pPr>
            <w:r w:rsidRPr="00400CCC">
              <w:rPr>
                <w:rFonts w:cs="Times New Roman"/>
                <w:b w:val="0"/>
                <w:bCs w:val="0"/>
                <w:sz w:val="28"/>
                <w:szCs w:val="28"/>
              </w:rPr>
              <w:t>Dr</w:t>
            </w:r>
            <w:r w:rsidR="005C7455" w:rsidRPr="00400CCC">
              <w:rPr>
                <w:rFonts w:cs="Times New Roman"/>
                <w:b w:val="0"/>
                <w:bCs w:val="0"/>
                <w:sz w:val="28"/>
                <w:szCs w:val="28"/>
              </w:rPr>
              <w:t xml:space="preserve">. </w:t>
            </w:r>
            <w:r w:rsidR="00B3793B" w:rsidRPr="00400CCC">
              <w:rPr>
                <w:rFonts w:cs="Times New Roman"/>
                <w:b w:val="0"/>
                <w:bCs w:val="0"/>
                <w:sz w:val="28"/>
                <w:szCs w:val="28"/>
              </w:rPr>
              <w:t>Huma Ghafoor</w:t>
            </w:r>
          </w:p>
        </w:tc>
      </w:tr>
      <w:tr w:rsidR="00400CCC" w:rsidRPr="00400CCC" w14:paraId="46492D2C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2C1D7AF6" w14:textId="77777777" w:rsidR="005C7455" w:rsidRPr="00400CCC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400CCC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202F3A2" w14:textId="77777777" w:rsidR="005C7455" w:rsidRPr="00400CCC" w:rsidRDefault="005C7455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400CCC">
              <w:rPr>
                <w:rFonts w:cs="Times New Roman"/>
                <w:sz w:val="28"/>
                <w:szCs w:val="28"/>
              </w:rPr>
              <w:t>BEE-12C</w:t>
            </w:r>
          </w:p>
        </w:tc>
      </w:tr>
      <w:tr w:rsidR="00400CCC" w:rsidRPr="00400CCC" w14:paraId="452353FF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056C7FC" w14:textId="77777777" w:rsidR="005C7455" w:rsidRPr="00400CCC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400CCC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1C42AE3E" w14:textId="77777777" w:rsidR="005C7455" w:rsidRPr="00400CCC" w:rsidRDefault="005C7455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400CCC">
              <w:rPr>
                <w:rFonts w:cs="Times New Roman"/>
                <w:sz w:val="28"/>
                <w:szCs w:val="28"/>
              </w:rPr>
              <w:t>6</w:t>
            </w:r>
            <w:r w:rsidRPr="00400CCC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bookmarkEnd w:id="0"/>
    </w:tbl>
    <w:p w14:paraId="072CA5B8" w14:textId="15DD8F94" w:rsidR="003E6834" w:rsidRPr="00400CCC" w:rsidRDefault="003E6834" w:rsidP="003E6834"/>
    <w:p w14:paraId="186D3224" w14:textId="77777777" w:rsidR="002A7BC7" w:rsidRPr="00400CCC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400CCC">
        <w:rPr>
          <w:b/>
          <w:bCs/>
        </w:rPr>
        <w:lastRenderedPageBreak/>
        <w:t>No late submissions will be accepted unless a prior approval from the instructor is obtained with extremely genuine reasons. The assignments submitted after the due date/time will be graded zero.</w:t>
      </w:r>
    </w:p>
    <w:p w14:paraId="192E21AF" w14:textId="77777777" w:rsidR="002A7BC7" w:rsidRPr="00400CCC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400CCC">
        <w:rPr>
          <w:b/>
          <w:bCs/>
        </w:rPr>
        <w:t>University has zero tolerance for plagiarism and serious penalties apply.</w:t>
      </w:r>
    </w:p>
    <w:p w14:paraId="3989D067" w14:textId="77777777" w:rsidR="002A7BC7" w:rsidRPr="00400CCC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400CCC">
        <w:rPr>
          <w:b/>
          <w:bCs/>
        </w:rPr>
        <w:t>All assignments found mutually copied will be marked zero.</w:t>
      </w:r>
    </w:p>
    <w:p w14:paraId="750AD4ED" w14:textId="60D72A97" w:rsidR="002A7BC7" w:rsidRPr="00400CCC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400CCC">
        <w:rPr>
          <w:b/>
          <w:bCs/>
        </w:rPr>
        <w:t>Five marks are reserved for neat and clean work.</w:t>
      </w:r>
    </w:p>
    <w:p w14:paraId="6FD9DBF5" w14:textId="79772444" w:rsidR="00867AEA" w:rsidRPr="00400CCC" w:rsidRDefault="00867AEA" w:rsidP="00867AEA">
      <w:pPr>
        <w:jc w:val="center"/>
      </w:pPr>
      <w:r w:rsidRPr="00400CCC">
        <w:rPr>
          <w:noProof/>
        </w:rPr>
        <w:drawing>
          <wp:inline distT="0" distB="0" distL="0" distR="0" wp14:anchorId="4A24E122" wp14:editId="7485D165">
            <wp:extent cx="6200140" cy="5253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140" cy="525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74ABF" w14:textId="14BB7FF2" w:rsidR="0047624A" w:rsidRPr="00400CCC" w:rsidRDefault="0047624A" w:rsidP="00867AEA">
      <w:pPr>
        <w:jc w:val="center"/>
      </w:pPr>
    </w:p>
    <w:p w14:paraId="7828125F" w14:textId="3455ADD7" w:rsidR="0047624A" w:rsidRPr="00400CCC" w:rsidRDefault="0047624A" w:rsidP="00867AEA">
      <w:pPr>
        <w:jc w:val="center"/>
      </w:pPr>
    </w:p>
    <w:p w14:paraId="55FAD72A" w14:textId="131D39BB" w:rsidR="0047624A" w:rsidRPr="00400CCC" w:rsidRDefault="0047624A" w:rsidP="00867AEA">
      <w:pPr>
        <w:jc w:val="center"/>
      </w:pPr>
    </w:p>
    <w:p w14:paraId="633C7BBF" w14:textId="22642CCC" w:rsidR="0047624A" w:rsidRPr="00400CCC" w:rsidRDefault="0047624A" w:rsidP="00867AEA">
      <w:pPr>
        <w:jc w:val="center"/>
      </w:pPr>
    </w:p>
    <w:p w14:paraId="1FE5EA06" w14:textId="14565A13" w:rsidR="000F4FA2" w:rsidRPr="00400CCC" w:rsidRDefault="000F4FA2" w:rsidP="00B7032B"/>
    <w:p w14:paraId="4FCA5874" w14:textId="73E088C9" w:rsidR="00B7032B" w:rsidRPr="00400CCC" w:rsidRDefault="00B7032B" w:rsidP="00186D96">
      <w:pPr>
        <w:rPr>
          <w:b/>
          <w:bCs/>
        </w:rPr>
      </w:pPr>
      <w:r w:rsidRPr="00400CCC">
        <w:rPr>
          <w:b/>
          <w:bCs/>
        </w:rPr>
        <w:lastRenderedPageBreak/>
        <w:t>Problem # 1</w:t>
      </w:r>
    </w:p>
    <w:p w14:paraId="37735CA2" w14:textId="2EB76BE1" w:rsidR="001B6EA3" w:rsidRPr="00400CCC" w:rsidRDefault="000F4FA2" w:rsidP="00186D96">
      <w:r w:rsidRPr="00400CCC">
        <w:rPr>
          <w:noProof/>
        </w:rPr>
        <w:drawing>
          <wp:inline distT="0" distB="0" distL="0" distR="0" wp14:anchorId="7D5D269D" wp14:editId="3D1E9487">
            <wp:extent cx="5644283" cy="1859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819" t="4231" b="57210"/>
                    <a:stretch/>
                  </pic:blipFill>
                  <pic:spPr bwMode="auto">
                    <a:xfrm>
                      <a:off x="0" y="0"/>
                      <a:ext cx="5681627" cy="1871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9743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% Define parameters</w:t>
      </w:r>
    </w:p>
    <w:p w14:paraId="23FC89F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fc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0;</w:t>
      </w:r>
      <w:proofErr w:type="gramEnd"/>
    </w:p>
    <w:p w14:paraId="2A45D213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fs = 10 *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fc;</w:t>
      </w:r>
      <w:proofErr w:type="gramEnd"/>
    </w:p>
    <w:p w14:paraId="5398FAB8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T = 1 /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fs;</w:t>
      </w:r>
      <w:proofErr w:type="gramEnd"/>
    </w:p>
    <w:p w14:paraId="2ED73A30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t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0:T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:15;</w:t>
      </w:r>
    </w:p>
    <w:p w14:paraId="11E01902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m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 .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/ (1 + t .^ 2);</w:t>
      </w:r>
    </w:p>
    <w:p w14:paraId="5D2C25D6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c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cos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 * pi * fc * t);</w:t>
      </w:r>
    </w:p>
    <w:p w14:paraId="01B460DB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</w:p>
    <w:p w14:paraId="7FF46A6D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% Define sensitivity list</w:t>
      </w:r>
    </w:p>
    <w:p w14:paraId="5EA3D2A1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k_a_50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0.5;</w:t>
      </w:r>
      <w:proofErr w:type="gramEnd"/>
    </w:p>
    <w:p w14:paraId="4DD46525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k_a_100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1.0;</w:t>
      </w:r>
      <w:proofErr w:type="gramEnd"/>
    </w:p>
    <w:p w14:paraId="6839238A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k_a_125 = </w:t>
      </w: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1.25;</w:t>
      </w:r>
      <w:proofErr w:type="gramEnd"/>
    </w:p>
    <w:p w14:paraId="731562EF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</w:p>
    <w:p w14:paraId="16816A0E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% Define AM signals</w:t>
      </w:r>
    </w:p>
    <w:p w14:paraId="7DCE5F0B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s_t_50 = (1 + k_a_50 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m_t</w:t>
      </w:r>
      <w:proofErr w:type="spellEnd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) .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c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;</w:t>
      </w:r>
    </w:p>
    <w:p w14:paraId="71211F88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s_t_100 = (1 + k_a_100 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m_t</w:t>
      </w:r>
      <w:proofErr w:type="spellEnd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) .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c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;</w:t>
      </w:r>
    </w:p>
    <w:p w14:paraId="1EC38C0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s_t_125 = (1 + k_a_125 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m_t</w:t>
      </w:r>
      <w:proofErr w:type="spellEnd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) .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*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c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;</w:t>
      </w:r>
    </w:p>
    <w:p w14:paraId="4EDFF0D6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</w:p>
    <w:p w14:paraId="00272B18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% Plot message signal and AM signals</w:t>
      </w:r>
    </w:p>
    <w:p w14:paraId="79ACFA07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figure</w:t>
      </w:r>
    </w:p>
    <w:p w14:paraId="7C00D53A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sub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, 1, 1)</w:t>
      </w:r>
    </w:p>
    <w:p w14:paraId="470115DE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 xml:space="preserve">t, </w:t>
      </w: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m_t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)</w:t>
      </w:r>
    </w:p>
    <w:p w14:paraId="0D9A4E76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itle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Message signal')</w:t>
      </w:r>
    </w:p>
    <w:p w14:paraId="73C0BA97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x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Time (s)')</w:t>
      </w:r>
    </w:p>
    <w:p w14:paraId="43C315C3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y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'Amplitude')</w:t>
      </w:r>
    </w:p>
    <w:p w14:paraId="2E26AAB0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sub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, 1, 2)</w:t>
      </w:r>
    </w:p>
    <w:p w14:paraId="1C6EFB68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, s_t_50)</w:t>
      </w:r>
    </w:p>
    <w:p w14:paraId="68AF739C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grid</w:t>
      </w:r>
    </w:p>
    <w:p w14:paraId="2DF315AB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itle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AM signal: 50% modulation')</w:t>
      </w:r>
    </w:p>
    <w:p w14:paraId="61930D7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x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Time (s)')</w:t>
      </w:r>
    </w:p>
    <w:p w14:paraId="6178B851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y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'Amplitude')</w:t>
      </w:r>
    </w:p>
    <w:p w14:paraId="6F43E1B3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</w:p>
    <w:p w14:paraId="508646C7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sub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, 1, 2)</w:t>
      </w:r>
    </w:p>
    <w:p w14:paraId="4A562D8A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, s_t_100)</w:t>
      </w:r>
    </w:p>
    <w:p w14:paraId="7F554D3F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itle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AM signals: 100% modulation')</w:t>
      </w:r>
    </w:p>
    <w:p w14:paraId="068172C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x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Time (s)')</w:t>
      </w:r>
    </w:p>
    <w:p w14:paraId="2F1D371A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y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'Amplitude')</w:t>
      </w:r>
    </w:p>
    <w:p w14:paraId="0ED7AF20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</w:p>
    <w:p w14:paraId="18616F9C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sub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2, 1, 2)</w:t>
      </w:r>
    </w:p>
    <w:p w14:paraId="6D0382CB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plot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, s_t_125)</w:t>
      </w:r>
    </w:p>
    <w:p w14:paraId="3ABD9EC2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grid</w:t>
      </w:r>
    </w:p>
    <w:p w14:paraId="17803971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title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AM signal: 125% modulation')</w:t>
      </w:r>
    </w:p>
    <w:p w14:paraId="2D286A09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proofErr w:type="gram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x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</w:t>
      </w:r>
      <w:proofErr w:type="gram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'Time (s)')</w:t>
      </w:r>
    </w:p>
    <w:p w14:paraId="0278A7C7" w14:textId="77777777" w:rsidR="00B4272E" w:rsidRPr="00400CCC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</w:pPr>
      <w:proofErr w:type="spellStart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ylabel</w:t>
      </w:r>
      <w:proofErr w:type="spellEnd"/>
      <w:r w:rsidRPr="00400CCC">
        <w:rPr>
          <w:rFonts w:ascii="Consolas" w:eastAsia="Times New Roman" w:hAnsi="Consolas" w:cs="Times New Roman"/>
          <w:b/>
          <w:bCs/>
          <w:sz w:val="18"/>
          <w:szCs w:val="18"/>
          <w:lang w:val="en-001" w:eastAsia="en-001"/>
        </w:rPr>
        <w:t>('Amplitude')</w:t>
      </w:r>
    </w:p>
    <w:p w14:paraId="4EE75AD2" w14:textId="020F20CA" w:rsidR="00C11501" w:rsidRPr="00400CCC" w:rsidRDefault="00D970B7" w:rsidP="00D970B7">
      <w:pPr>
        <w:jc w:val="center"/>
      </w:pPr>
      <w:r w:rsidRPr="00400CCC">
        <w:rPr>
          <w:noProof/>
        </w:rPr>
        <w:lastRenderedPageBreak/>
        <w:drawing>
          <wp:inline distT="0" distB="0" distL="0" distR="0" wp14:anchorId="1E684D1F" wp14:editId="50E52061">
            <wp:extent cx="3600000" cy="307237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DF248" w14:textId="67C7B515" w:rsidR="00C11501" w:rsidRPr="00400CCC" w:rsidRDefault="00D970B7" w:rsidP="00D970B7">
      <w:pPr>
        <w:jc w:val="center"/>
      </w:pPr>
      <w:r w:rsidRPr="00400CCC">
        <w:rPr>
          <w:noProof/>
        </w:rPr>
        <w:drawing>
          <wp:inline distT="0" distB="0" distL="0" distR="0" wp14:anchorId="737AE0C2" wp14:editId="43F0DC53">
            <wp:extent cx="3600000" cy="3118110"/>
            <wp:effectExtent l="0" t="0" r="63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35F9E" w14:textId="3342A16A" w:rsidR="00B11757" w:rsidRPr="00400CCC" w:rsidRDefault="00B11757" w:rsidP="00B11757">
      <w:pPr>
        <w:rPr>
          <w:b/>
          <w:bCs/>
        </w:rPr>
      </w:pPr>
      <w:r w:rsidRPr="00400CCC">
        <w:rPr>
          <w:b/>
          <w:bCs/>
        </w:rPr>
        <w:t>Problem # 2</w:t>
      </w:r>
    </w:p>
    <w:p w14:paraId="4DB2609E" w14:textId="0C22FF3F" w:rsidR="00C11501" w:rsidRPr="00400CCC" w:rsidRDefault="00B11757" w:rsidP="00C11501">
      <w:r w:rsidRPr="00400CCC">
        <w:t xml:space="preserve">Done </w:t>
      </w:r>
      <w:r w:rsidR="00EE0B43" w:rsidRPr="00400CCC">
        <w:t xml:space="preserve">by hand </w:t>
      </w:r>
      <w:r w:rsidRPr="00400CCC">
        <w:t>on appended pages.</w:t>
      </w:r>
    </w:p>
    <w:sectPr w:rsidR="00C11501" w:rsidRPr="00400CCC" w:rsidSect="00B85B83">
      <w:headerReference w:type="default" r:id="rId16"/>
      <w:footerReference w:type="default" r:id="rId17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9E306" w14:textId="77777777" w:rsidR="005A112C" w:rsidRDefault="005A112C">
      <w:pPr>
        <w:spacing w:after="0" w:line="240" w:lineRule="auto"/>
      </w:pPr>
      <w:r>
        <w:separator/>
      </w:r>
    </w:p>
  </w:endnote>
  <w:endnote w:type="continuationSeparator" w:id="0">
    <w:p w14:paraId="49381854" w14:textId="77777777" w:rsidR="005A112C" w:rsidRDefault="005A1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18961864" w:rsidR="00E46BED" w:rsidRPr="00CD20BE" w:rsidRDefault="00B3193D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 w:rsidRPr="00CD20BE">
      <w:rPr>
        <w:rFonts w:ascii="Bahnschrift" w:eastAsia="Times New Roman" w:hAnsi="Bahnschrift" w:cs="Times New Roman"/>
        <w:b/>
        <w:color w:val="4F81BD"/>
        <w:szCs w:val="24"/>
      </w:rPr>
      <w:t>EE-</w:t>
    </w:r>
    <w:r w:rsidR="00D62653">
      <w:rPr>
        <w:rFonts w:ascii="Bahnschrift" w:eastAsia="Times New Roman" w:hAnsi="Bahnschrift" w:cs="Times New Roman"/>
        <w:b/>
        <w:color w:val="4F81BD"/>
        <w:szCs w:val="24"/>
      </w:rPr>
      <w:t>3</w:t>
    </w:r>
    <w:r w:rsidR="0047624A">
      <w:rPr>
        <w:rFonts w:ascii="Bahnschrift" w:eastAsia="Times New Roman" w:hAnsi="Bahnschrift" w:cs="Times New Roman"/>
        <w:b/>
        <w:color w:val="4F81BD"/>
        <w:szCs w:val="24"/>
      </w:rPr>
      <w:t>51</w:t>
    </w:r>
    <w:r w:rsidRPr="00CD20BE">
      <w:rPr>
        <w:rFonts w:ascii="Bahnschrift" w:eastAsia="Times New Roman" w:hAnsi="Bahnschrift" w:cs="Times New Roman"/>
        <w:b/>
        <w:color w:val="4F81BD"/>
        <w:szCs w:val="24"/>
      </w:rPr>
      <w:t xml:space="preserve">: </w:t>
    </w:r>
    <w:r w:rsidR="0047624A">
      <w:rPr>
        <w:rFonts w:ascii="Bahnschrift" w:eastAsia="Times New Roman" w:hAnsi="Bahnschrift" w:cs="Times New Roman"/>
        <w:b/>
        <w:color w:val="4F81BD"/>
        <w:szCs w:val="24"/>
      </w:rPr>
      <w:t xml:space="preserve">Communication Systems </w:t>
    </w:r>
    <w:r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Pr="00CD20BE">
      <w:rPr>
        <w:rFonts w:ascii="Bahnschrift" w:hAnsi="Bahnschrift"/>
        <w:color w:val="4F81BD"/>
        <w:szCs w:val="24"/>
      </w:rPr>
      <w:fldChar w:fldCharType="begin"/>
    </w:r>
    <w:r w:rsidRPr="00CD20BE">
      <w:rPr>
        <w:rFonts w:ascii="Bahnschrift" w:hAnsi="Bahnschrift"/>
        <w:color w:val="4F81BD"/>
        <w:szCs w:val="24"/>
      </w:rPr>
      <w:instrText>PAGE</w:instrText>
    </w:r>
    <w:r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AA778" w14:textId="77777777" w:rsidR="005A112C" w:rsidRDefault="005A112C">
      <w:pPr>
        <w:spacing w:after="0" w:line="240" w:lineRule="auto"/>
      </w:pPr>
      <w:r>
        <w:separator/>
      </w:r>
    </w:p>
  </w:footnote>
  <w:footnote w:type="continuationSeparator" w:id="0">
    <w:p w14:paraId="090F12FB" w14:textId="77777777" w:rsidR="005A112C" w:rsidRDefault="005A11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7278"/>
    <w:multiLevelType w:val="hybridMultilevel"/>
    <w:tmpl w:val="5754909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18604FC"/>
    <w:multiLevelType w:val="hybridMultilevel"/>
    <w:tmpl w:val="62EA4B70"/>
    <w:lvl w:ilvl="0" w:tplc="0C0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49707A"/>
    <w:multiLevelType w:val="hybridMultilevel"/>
    <w:tmpl w:val="54C8E68C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2F0514"/>
    <w:multiLevelType w:val="hybridMultilevel"/>
    <w:tmpl w:val="056C46A8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5"/>
  </w:num>
  <w:num w:numId="2" w16cid:durableId="530530230">
    <w:abstractNumId w:val="1"/>
  </w:num>
  <w:num w:numId="3" w16cid:durableId="477890146">
    <w:abstractNumId w:val="0"/>
  </w:num>
  <w:num w:numId="4" w16cid:durableId="1654333369">
    <w:abstractNumId w:val="2"/>
  </w:num>
  <w:num w:numId="5" w16cid:durableId="1127622685">
    <w:abstractNumId w:val="4"/>
  </w:num>
  <w:num w:numId="6" w16cid:durableId="122768777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0C4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E27"/>
    <w:rsid w:val="000F4ECC"/>
    <w:rsid w:val="000F4FA2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67EE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5769D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D96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6EA3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0F89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A7BC7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2D79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6FBB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CCC"/>
    <w:rsid w:val="00400D7D"/>
    <w:rsid w:val="004013E1"/>
    <w:rsid w:val="0040140F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E27"/>
    <w:rsid w:val="00473D38"/>
    <w:rsid w:val="00475AE6"/>
    <w:rsid w:val="0047624A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73D3"/>
    <w:rsid w:val="004F7A0A"/>
    <w:rsid w:val="00500001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12C"/>
    <w:rsid w:val="005A1E8F"/>
    <w:rsid w:val="005A319C"/>
    <w:rsid w:val="005A381C"/>
    <w:rsid w:val="005A3B7C"/>
    <w:rsid w:val="005A40CB"/>
    <w:rsid w:val="005A4C83"/>
    <w:rsid w:val="005A55F0"/>
    <w:rsid w:val="005A6305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C4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AEA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1C2C"/>
    <w:rsid w:val="008A2440"/>
    <w:rsid w:val="008A2639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1F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1080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1757"/>
    <w:rsid w:val="00B12E22"/>
    <w:rsid w:val="00B15825"/>
    <w:rsid w:val="00B16B06"/>
    <w:rsid w:val="00B16B80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276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3793B"/>
    <w:rsid w:val="00B4095F"/>
    <w:rsid w:val="00B417B4"/>
    <w:rsid w:val="00B41D6D"/>
    <w:rsid w:val="00B41F12"/>
    <w:rsid w:val="00B4272E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32B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501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A71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1F6A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970B7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B43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11C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5DFC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757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2.wdp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microsoft.com/office/2007/relationships/hdphoto" Target="media/hdphoto3.wdp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9</TotalTime>
  <Pages>4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861</cp:revision>
  <cp:lastPrinted>2022-10-27T20:54:00Z</cp:lastPrinted>
  <dcterms:created xsi:type="dcterms:W3CDTF">2021-09-16T23:49:00Z</dcterms:created>
  <dcterms:modified xsi:type="dcterms:W3CDTF">2023-03-19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